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22A10E" w14:textId="77777777" w:rsidR="004A2F13" w:rsidRDefault="004A2F13" w:rsidP="004A2F13">
      <w:pPr>
        <w:jc w:val="center"/>
        <w:rPr>
          <w:b/>
          <w:sz w:val="48"/>
          <w:szCs w:val="48"/>
        </w:rPr>
      </w:pPr>
      <w:r>
        <w:rPr>
          <w:rFonts w:ascii="Times New Roman" w:hAnsi="Times New Roman"/>
          <w:b/>
          <w:noProof/>
          <w:sz w:val="24"/>
          <w:szCs w:val="24"/>
        </w:rPr>
        <w:drawing>
          <wp:inline distT="0" distB="0" distL="0" distR="0" wp14:anchorId="32788C12" wp14:editId="55A26CDF">
            <wp:extent cx="2124075" cy="123825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71" t="15154" r="60548" b="287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24075" cy="1238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E89734B" w14:textId="77777777" w:rsidR="009D3679" w:rsidRDefault="00EE75BF" w:rsidP="009D3679">
      <w:pPr>
        <w:spacing w:after="120"/>
        <w:jc w:val="center"/>
        <w:rPr>
          <w:b/>
          <w:sz w:val="48"/>
          <w:szCs w:val="48"/>
        </w:rPr>
      </w:pPr>
      <w:r w:rsidRPr="00EE75BF">
        <w:rPr>
          <w:b/>
          <w:sz w:val="48"/>
          <w:szCs w:val="48"/>
        </w:rPr>
        <w:t>Scholarship Calculator Inquiry Form</w:t>
      </w:r>
    </w:p>
    <w:p w14:paraId="7A1902F2" w14:textId="77777777" w:rsidR="00910171" w:rsidRPr="009D3679" w:rsidRDefault="00910171" w:rsidP="00910171">
      <w:pPr>
        <w:rPr>
          <w:b/>
          <w:sz w:val="28"/>
          <w:szCs w:val="28"/>
        </w:rPr>
      </w:pPr>
      <w:r w:rsidRPr="009D3679">
        <w:rPr>
          <w:b/>
          <w:sz w:val="28"/>
          <w:szCs w:val="28"/>
        </w:rPr>
        <w:t>Tips for Using the Scholarship Calculator:</w:t>
      </w:r>
      <w:r w:rsidR="009D3679" w:rsidRPr="009D3679">
        <w:rPr>
          <w:b/>
          <w:sz w:val="28"/>
          <w:szCs w:val="28"/>
        </w:rPr>
        <w:t xml:space="preserve"> </w:t>
      </w:r>
    </w:p>
    <w:p w14:paraId="2C93041D" w14:textId="77777777" w:rsidR="009D3679" w:rsidRPr="0085377E" w:rsidRDefault="009D3679" w:rsidP="009D3679">
      <w:pPr>
        <w:rPr>
          <w:b/>
          <w:color w:val="FF0000"/>
          <w:sz w:val="24"/>
          <w:szCs w:val="24"/>
        </w:rPr>
      </w:pPr>
      <w:r w:rsidRPr="0085377E">
        <w:rPr>
          <w:b/>
          <w:color w:val="FF0000"/>
          <w:sz w:val="24"/>
          <w:szCs w:val="24"/>
        </w:rPr>
        <w:t>“System” refers to the last public school system the student attended.</w:t>
      </w:r>
    </w:p>
    <w:p w14:paraId="7F402F8C" w14:textId="0C23A80B" w:rsidR="009D3679" w:rsidRPr="0085377E" w:rsidRDefault="009D3679" w:rsidP="009D3679">
      <w:pPr>
        <w:rPr>
          <w:b/>
          <w:color w:val="FF0000"/>
          <w:sz w:val="24"/>
          <w:szCs w:val="24"/>
        </w:rPr>
      </w:pPr>
      <w:r w:rsidRPr="0085377E">
        <w:rPr>
          <w:b/>
          <w:color w:val="FF0000"/>
          <w:sz w:val="24"/>
          <w:szCs w:val="24"/>
        </w:rPr>
        <w:t>“School” refers to the last public school the student attend.</w:t>
      </w:r>
    </w:p>
    <w:p w14:paraId="20636BA7" w14:textId="15F0D76C" w:rsidR="00726871" w:rsidRDefault="009D3679" w:rsidP="00726871">
      <w:pPr>
        <w:spacing w:after="240"/>
        <w:rPr>
          <w:b/>
          <w:sz w:val="24"/>
          <w:szCs w:val="24"/>
        </w:rPr>
      </w:pPr>
      <w:r w:rsidRPr="009D3679">
        <w:rPr>
          <w:b/>
          <w:sz w:val="24"/>
          <w:szCs w:val="24"/>
        </w:rPr>
        <w:t xml:space="preserve">If this does not </w:t>
      </w:r>
      <w:r w:rsidR="0085377E" w:rsidRPr="009D3679">
        <w:rPr>
          <w:b/>
          <w:sz w:val="24"/>
          <w:szCs w:val="24"/>
        </w:rPr>
        <w:t>work,</w:t>
      </w:r>
      <w:r w:rsidRPr="009D3679">
        <w:rPr>
          <w:b/>
          <w:sz w:val="24"/>
          <w:szCs w:val="24"/>
        </w:rPr>
        <w:t xml:space="preserve"> please fill out the following and return to</w:t>
      </w:r>
      <w:r w:rsidR="000C0ED4">
        <w:t xml:space="preserve"> </w:t>
      </w:r>
      <w:hyperlink r:id="rId12" w:history="1">
        <w:r w:rsidR="00B5012A" w:rsidRPr="00E573F6">
          <w:rPr>
            <w:rStyle w:val="Hyperlink"/>
          </w:rPr>
          <w:t>gsns@doe.k12.ga.us</w:t>
        </w:r>
      </w:hyperlink>
      <w:r w:rsidR="000C0ED4">
        <w:t xml:space="preserve"> </w:t>
      </w:r>
    </w:p>
    <w:p w14:paraId="2C2D31A0" w14:textId="27F5B492" w:rsidR="00726871" w:rsidRPr="00726871" w:rsidRDefault="006C2C68" w:rsidP="009E21A2">
      <w:pPr>
        <w:tabs>
          <w:tab w:val="left" w:pos="5700"/>
        </w:tabs>
        <w:spacing w:after="240"/>
        <w:rPr>
          <w:b/>
          <w:sz w:val="24"/>
          <w:szCs w:val="24"/>
        </w:rPr>
      </w:pPr>
      <w:r>
        <w:rPr>
          <w:b/>
          <w:noProof/>
          <w:color w:val="FFFFFF" w:themeColor="background1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57AE1F1" wp14:editId="6C5065B4">
                <wp:simplePos x="0" y="0"/>
                <wp:positionH relativeFrom="column">
                  <wp:posOffset>4521200</wp:posOffset>
                </wp:positionH>
                <wp:positionV relativeFrom="paragraph">
                  <wp:posOffset>5080</wp:posOffset>
                </wp:positionV>
                <wp:extent cx="133350" cy="152400"/>
                <wp:effectExtent l="0" t="0" r="19050" b="1905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3350" cy="1524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EABE26F" id="Rectangle 4" o:spid="_x0000_s1026" style="position:absolute;margin-left:356pt;margin-top:.4pt;width:10.5pt;height:12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" fillcolor="white [3212]" strokecolor="black [3213]" strokeweight="1pt"/>
            </w:pict>
          </mc:Fallback>
        </mc:AlternateContent>
      </w:r>
      <w:r w:rsidRPr="009E21A2">
        <w:rPr>
          <w:b/>
          <w:noProof/>
          <w:color w:val="FFFFFF" w:themeColor="background1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E172E7D" wp14:editId="6F621E55">
                <wp:simplePos x="0" y="0"/>
                <wp:positionH relativeFrom="column">
                  <wp:posOffset>3644900</wp:posOffset>
                </wp:positionH>
                <wp:positionV relativeFrom="paragraph">
                  <wp:posOffset>5080</wp:posOffset>
                </wp:positionV>
                <wp:extent cx="165100" cy="152400"/>
                <wp:effectExtent l="0" t="0" r="25400" b="1905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5100" cy="1524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A75F6C6" id="Rectangle 2" o:spid="_x0000_s1026" style="position:absolute;margin-left:287pt;margin-top:.4pt;width:13pt;height:12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" filled="f" strokecolor="black [3213]" strokeweight="1pt"/>
            </w:pict>
          </mc:Fallback>
        </mc:AlternateContent>
      </w:r>
      <w:r w:rsidR="00726871" w:rsidRPr="00726871">
        <w:rPr>
          <w:b/>
          <w:color w:val="FF0000"/>
        </w:rPr>
        <w:t>*</w:t>
      </w:r>
      <w:r w:rsidR="00EE75BF">
        <w:rPr>
          <w:b/>
        </w:rPr>
        <w:t xml:space="preserve">Student </w:t>
      </w:r>
      <w:r w:rsidR="00EE75BF" w:rsidRPr="00EE75BF">
        <w:rPr>
          <w:b/>
        </w:rPr>
        <w:t xml:space="preserve">Name:  </w:t>
      </w:r>
      <w:sdt>
        <w:sdtPr>
          <w:rPr>
            <w:b/>
            <w:u w:val="single"/>
          </w:rPr>
          <w:id w:val="352543662"/>
          <w:placeholder>
            <w:docPart w:val="DE3CE1CA5D5B4983A945B09A401D7147"/>
          </w:placeholder>
          <w:showingPlcHdr/>
          <w:text/>
        </w:sdtPr>
        <w:sdtContent>
          <w:r w:rsidR="00630775" w:rsidRPr="00556CFB">
            <w:rPr>
              <w:rStyle w:val="PlaceholderText"/>
              <w:u w:val="single"/>
            </w:rPr>
            <w:t xml:space="preserve">Click or tap here to enter </w:t>
          </w:r>
          <w:r w:rsidR="009C4C63">
            <w:rPr>
              <w:rStyle w:val="PlaceholderText"/>
              <w:u w:val="single"/>
            </w:rPr>
            <w:t>student name</w:t>
          </w:r>
          <w:r w:rsidR="00630775" w:rsidRPr="00556CFB">
            <w:rPr>
              <w:rStyle w:val="PlaceholderText"/>
              <w:u w:val="single"/>
            </w:rPr>
            <w:t>.</w:t>
          </w:r>
        </w:sdtContent>
      </w:sdt>
      <w:r w:rsidR="009E21A2" w:rsidRPr="009E21A2">
        <w:rPr>
          <w:b/>
        </w:rPr>
        <w:t xml:space="preserve">     IEP </w:t>
      </w:r>
      <w:r w:rsidR="009E21A2">
        <w:rPr>
          <w:b/>
        </w:rPr>
        <w:t xml:space="preserve">     </w:t>
      </w:r>
      <w:r>
        <w:rPr>
          <w:b/>
        </w:rPr>
        <w:t xml:space="preserve"> </w:t>
      </w:r>
      <w:r w:rsidR="009E21A2" w:rsidRPr="009E21A2">
        <w:rPr>
          <w:b/>
        </w:rPr>
        <w:t>or 504 Plan</w:t>
      </w:r>
      <w:r w:rsidR="009E21A2">
        <w:rPr>
          <w:b/>
        </w:rPr>
        <w:t xml:space="preserve">   </w:t>
      </w:r>
      <w:proofErr w:type="gramStart"/>
      <w:r>
        <w:rPr>
          <w:b/>
        </w:rPr>
        <w:t xml:space="preserve"> </w:t>
      </w:r>
      <w:r w:rsidR="00F924AB">
        <w:rPr>
          <w:b/>
        </w:rPr>
        <w:t xml:space="preserve">  (</w:t>
      </w:r>
      <w:proofErr w:type="gramEnd"/>
      <w:r w:rsidR="009E21A2">
        <w:rPr>
          <w:b/>
        </w:rPr>
        <w:t>Check One)</w:t>
      </w:r>
    </w:p>
    <w:p w14:paraId="732BC009" w14:textId="068EB7C8" w:rsidR="00726871" w:rsidRDefault="00726871">
      <w:pPr>
        <w:rPr>
          <w:b/>
        </w:rPr>
      </w:pPr>
      <w:r w:rsidRPr="00726871">
        <w:rPr>
          <w:b/>
          <w:color w:val="FF0000"/>
        </w:rPr>
        <w:t>*</w:t>
      </w:r>
      <w:r w:rsidR="00EE75BF">
        <w:rPr>
          <w:b/>
        </w:rPr>
        <w:t xml:space="preserve">Student </w:t>
      </w:r>
      <w:r w:rsidR="00EE75BF" w:rsidRPr="00EE75BF">
        <w:rPr>
          <w:b/>
        </w:rPr>
        <w:t xml:space="preserve">Birthdate: </w:t>
      </w:r>
      <w:sdt>
        <w:sdtPr>
          <w:rPr>
            <w:b/>
            <w:u w:val="single"/>
          </w:rPr>
          <w:id w:val="-1372071221"/>
          <w:placeholder>
            <w:docPart w:val="50C0C379E28A4ED2B75D1F4173DCD111"/>
          </w:placeholder>
          <w:showingPlcHdr/>
          <w:text/>
        </w:sdtPr>
        <w:sdtContent>
          <w:r w:rsidR="00630775" w:rsidRPr="00556CFB">
            <w:rPr>
              <w:rStyle w:val="PlaceholderText"/>
              <w:u w:val="single"/>
            </w:rPr>
            <w:t xml:space="preserve">Click or tap here to enter </w:t>
          </w:r>
          <w:r w:rsidR="009C4C63">
            <w:rPr>
              <w:rStyle w:val="PlaceholderText"/>
              <w:u w:val="single"/>
            </w:rPr>
            <w:t>birthdate</w:t>
          </w:r>
          <w:r w:rsidR="00630775" w:rsidRPr="00556CFB">
            <w:rPr>
              <w:rStyle w:val="PlaceholderText"/>
              <w:u w:val="single"/>
            </w:rPr>
            <w:t>.</w:t>
          </w:r>
        </w:sdtContent>
      </w:sdt>
      <w:r w:rsidR="00740D04">
        <w:rPr>
          <w:b/>
        </w:rPr>
        <w:t xml:space="preserve">     </w:t>
      </w:r>
      <w:r w:rsidR="000F61B0">
        <w:rPr>
          <w:b/>
        </w:rPr>
        <w:t>GTID#:</w:t>
      </w:r>
      <w:r w:rsidR="00630775">
        <w:rPr>
          <w:b/>
        </w:rPr>
        <w:t xml:space="preserve"> </w:t>
      </w:r>
      <w:sdt>
        <w:sdtPr>
          <w:rPr>
            <w:b/>
            <w:u w:val="single"/>
          </w:rPr>
          <w:id w:val="383609078"/>
          <w:placeholder>
            <w:docPart w:val="466544BA9FBE4FD1BDDC4B9DD29BF2C3"/>
          </w:placeholder>
          <w:showingPlcHdr/>
          <w:text/>
        </w:sdtPr>
        <w:sdtContent>
          <w:r w:rsidR="00630775" w:rsidRPr="00556CFB">
            <w:rPr>
              <w:rStyle w:val="PlaceholderText"/>
              <w:u w:val="single"/>
            </w:rPr>
            <w:t xml:space="preserve">Click or tap here to enter </w:t>
          </w:r>
          <w:r w:rsidR="009C4C63">
            <w:rPr>
              <w:rStyle w:val="PlaceholderText"/>
              <w:u w:val="single"/>
            </w:rPr>
            <w:t>GTID</w:t>
          </w:r>
          <w:r w:rsidR="00630775" w:rsidRPr="00556CFB">
            <w:rPr>
              <w:rStyle w:val="PlaceholderText"/>
              <w:u w:val="single"/>
            </w:rPr>
            <w:t>.</w:t>
          </w:r>
        </w:sdtContent>
      </w:sdt>
    </w:p>
    <w:p w14:paraId="61EF3209" w14:textId="575857C3" w:rsidR="00726871" w:rsidRDefault="00726871">
      <w:pPr>
        <w:rPr>
          <w:b/>
        </w:rPr>
      </w:pPr>
      <w:r w:rsidRPr="00726871">
        <w:rPr>
          <w:b/>
          <w:color w:val="FF0000"/>
        </w:rPr>
        <w:t>*</w:t>
      </w:r>
      <w:r w:rsidR="00EE75BF" w:rsidRPr="00EE75BF">
        <w:rPr>
          <w:b/>
        </w:rPr>
        <w:t xml:space="preserve">Last </w:t>
      </w:r>
      <w:r w:rsidRPr="00EE75BF">
        <w:rPr>
          <w:b/>
        </w:rPr>
        <w:t>Public-School</w:t>
      </w:r>
      <w:r w:rsidR="00EE75BF" w:rsidRPr="00EE75BF">
        <w:rPr>
          <w:b/>
        </w:rPr>
        <w:t xml:space="preserve"> </w:t>
      </w:r>
      <w:r w:rsidR="00EE75BF" w:rsidRPr="00726871">
        <w:rPr>
          <w:b/>
        </w:rPr>
        <w:t>System</w:t>
      </w:r>
      <w:r w:rsidR="00EE75BF">
        <w:rPr>
          <w:b/>
        </w:rPr>
        <w:t xml:space="preserve"> Student</w:t>
      </w:r>
      <w:r w:rsidR="00EE75BF" w:rsidRPr="00EE75BF">
        <w:rPr>
          <w:b/>
        </w:rPr>
        <w:t xml:space="preserve"> Attended: </w:t>
      </w:r>
      <w:sdt>
        <w:sdtPr>
          <w:rPr>
            <w:b/>
            <w:u w:val="single"/>
          </w:rPr>
          <w:id w:val="-111437906"/>
          <w:placeholder>
            <w:docPart w:val="9A9C2B1F516C47849FBA8F4050CAD77D"/>
          </w:placeholder>
          <w:showingPlcHdr/>
          <w:text/>
        </w:sdtPr>
        <w:sdtContent>
          <w:r w:rsidR="00630775" w:rsidRPr="00556CFB">
            <w:rPr>
              <w:rStyle w:val="PlaceholderText"/>
              <w:u w:val="single"/>
            </w:rPr>
            <w:t xml:space="preserve">Click or tap here to enter </w:t>
          </w:r>
          <w:r w:rsidR="009C4C63">
            <w:rPr>
              <w:rStyle w:val="PlaceholderText"/>
              <w:u w:val="single"/>
            </w:rPr>
            <w:t>the school system</w:t>
          </w:r>
          <w:r w:rsidR="00630775" w:rsidRPr="00556CFB">
            <w:rPr>
              <w:rStyle w:val="PlaceholderText"/>
              <w:u w:val="single"/>
            </w:rPr>
            <w:t>.</w:t>
          </w:r>
        </w:sdtContent>
      </w:sdt>
    </w:p>
    <w:p w14:paraId="660C3968" w14:textId="53438FC4" w:rsidR="00EE75BF" w:rsidRPr="00EE75BF" w:rsidRDefault="00726871">
      <w:pPr>
        <w:rPr>
          <w:b/>
        </w:rPr>
      </w:pPr>
      <w:r w:rsidRPr="00726871">
        <w:rPr>
          <w:b/>
          <w:color w:val="FF0000"/>
        </w:rPr>
        <w:t>*</w:t>
      </w:r>
      <w:r w:rsidR="00EE75BF" w:rsidRPr="00EE75BF">
        <w:rPr>
          <w:b/>
        </w:rPr>
        <w:t xml:space="preserve">Last </w:t>
      </w:r>
      <w:r w:rsidRPr="00EE75BF">
        <w:rPr>
          <w:b/>
        </w:rPr>
        <w:t>Public-School</w:t>
      </w:r>
      <w:r>
        <w:rPr>
          <w:b/>
        </w:rPr>
        <w:t xml:space="preserve"> </w:t>
      </w:r>
      <w:r w:rsidR="00EE75BF">
        <w:rPr>
          <w:b/>
        </w:rPr>
        <w:t xml:space="preserve">Student </w:t>
      </w:r>
      <w:r w:rsidR="00EE75BF" w:rsidRPr="00EE75BF">
        <w:rPr>
          <w:b/>
        </w:rPr>
        <w:t xml:space="preserve">Attended: </w:t>
      </w:r>
      <w:sdt>
        <w:sdtPr>
          <w:rPr>
            <w:b/>
            <w:u w:val="single"/>
          </w:rPr>
          <w:id w:val="-603730482"/>
          <w:placeholder>
            <w:docPart w:val="89551F2C35214068AD484344A01FAA9B"/>
          </w:placeholder>
          <w:showingPlcHdr/>
          <w:text/>
        </w:sdtPr>
        <w:sdtContent>
          <w:r w:rsidR="00630775" w:rsidRPr="00556CFB">
            <w:rPr>
              <w:rStyle w:val="PlaceholderText"/>
              <w:u w:val="single"/>
            </w:rPr>
            <w:t xml:space="preserve">Click or tap here to enter </w:t>
          </w:r>
          <w:r w:rsidR="009C4C63">
            <w:rPr>
              <w:rStyle w:val="PlaceholderText"/>
              <w:u w:val="single"/>
            </w:rPr>
            <w:t>school name</w:t>
          </w:r>
          <w:r w:rsidR="00630775" w:rsidRPr="00556CFB">
            <w:rPr>
              <w:rStyle w:val="PlaceholderText"/>
              <w:u w:val="single"/>
            </w:rPr>
            <w:t>.</w:t>
          </w:r>
        </w:sdtContent>
      </w:sdt>
    </w:p>
    <w:p w14:paraId="5C10530D" w14:textId="77777777" w:rsidR="00E54E06" w:rsidRPr="00740D04" w:rsidRDefault="00E54E06" w:rsidP="00726871">
      <w:pPr>
        <w:rPr>
          <w:b/>
        </w:rPr>
      </w:pPr>
      <w:r w:rsidRPr="00740D04">
        <w:rPr>
          <w:b/>
        </w:rPr>
        <w:t xml:space="preserve">Parent First and Last Name: </w:t>
      </w:r>
    </w:p>
    <w:p w14:paraId="73248BB3" w14:textId="696BF8BC" w:rsidR="00E54E06" w:rsidRPr="00E54E06" w:rsidRDefault="00E54E06" w:rsidP="00726871">
      <w:pPr>
        <w:rPr>
          <w:b/>
        </w:rPr>
      </w:pPr>
      <w:r w:rsidRPr="00740D04">
        <w:rPr>
          <w:b/>
        </w:rPr>
        <w:t xml:space="preserve">Parent Phone Number: </w:t>
      </w:r>
      <w:r>
        <w:rPr>
          <w:b/>
        </w:rPr>
        <w:t xml:space="preserve">                                                                 </w:t>
      </w:r>
      <w:r w:rsidRPr="00740D04">
        <w:rPr>
          <w:b/>
        </w:rPr>
        <w:t xml:space="preserve">Parent Email Address: </w:t>
      </w:r>
    </w:p>
    <w:p w14:paraId="7E03480F" w14:textId="66911FBC" w:rsidR="00EE75BF" w:rsidRPr="00726871" w:rsidRDefault="00726871" w:rsidP="00726871">
      <w:pPr>
        <w:rPr>
          <w:b/>
          <w:sz w:val="24"/>
          <w:szCs w:val="28"/>
        </w:rPr>
      </w:pPr>
      <w:r w:rsidRPr="00726871">
        <w:rPr>
          <w:b/>
          <w:color w:val="FF0000"/>
          <w:sz w:val="24"/>
          <w:szCs w:val="28"/>
        </w:rPr>
        <w:t>*</w:t>
      </w:r>
      <w:r w:rsidR="00EE75BF" w:rsidRPr="00726871">
        <w:rPr>
          <w:bCs/>
          <w:sz w:val="24"/>
          <w:szCs w:val="28"/>
          <w:u w:val="single"/>
        </w:rPr>
        <w:t>Please answer the following questions:</w:t>
      </w:r>
      <w:r w:rsidR="00EE75BF" w:rsidRPr="00726871">
        <w:rPr>
          <w:b/>
          <w:sz w:val="24"/>
          <w:szCs w:val="28"/>
        </w:rPr>
        <w:t xml:space="preserve">  </w:t>
      </w:r>
    </w:p>
    <w:p w14:paraId="5EF05C43" w14:textId="58D969F6" w:rsidR="00EE75BF" w:rsidRDefault="00EE75BF" w:rsidP="00EE75BF">
      <w:pPr>
        <w:pStyle w:val="ListParagraph"/>
        <w:numPr>
          <w:ilvl w:val="0"/>
          <w:numId w:val="2"/>
        </w:numPr>
      </w:pPr>
      <w:r w:rsidRPr="00EE75BF">
        <w:t>Will</w:t>
      </w:r>
      <w:r w:rsidR="000F61B0">
        <w:t xml:space="preserve"> the</w:t>
      </w:r>
      <w:r w:rsidR="00F3483E">
        <w:t xml:space="preserve"> 20</w:t>
      </w:r>
      <w:r w:rsidR="002244D9">
        <w:t>2</w:t>
      </w:r>
      <w:r w:rsidR="00A15159">
        <w:t>3</w:t>
      </w:r>
      <w:r w:rsidR="00F3483E">
        <w:t>-20</w:t>
      </w:r>
      <w:r w:rsidR="00BA3E7F">
        <w:t>2</w:t>
      </w:r>
      <w:r w:rsidR="00A15159">
        <w:t>4</w:t>
      </w:r>
      <w:r w:rsidR="000F61B0">
        <w:t xml:space="preserve"> school year</w:t>
      </w:r>
      <w:r w:rsidRPr="00EE75BF">
        <w:t xml:space="preserve"> be the student’s first year </w:t>
      </w:r>
      <w:r w:rsidR="00D16BDA">
        <w:t xml:space="preserve">to participate and attend a Georgia Special Needs Scholarship </w:t>
      </w:r>
      <w:r w:rsidRPr="00EE75BF">
        <w:t>private school?</w:t>
      </w:r>
      <w:r>
        <w:t xml:space="preserve"> </w:t>
      </w:r>
      <w:r w:rsidR="008B13C3">
        <w:br/>
      </w:r>
      <w:sdt>
        <w:sdtPr>
          <w:alias w:val="YES"/>
          <w:tag w:val="YES"/>
          <w:id w:val="91720869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B13C3">
            <w:rPr>
              <w:rFonts w:ascii="MS Gothic" w:eastAsia="MS Gothic" w:hAnsi="MS Gothic" w:hint="eastAsia"/>
            </w:rPr>
            <w:t>☐</w:t>
          </w:r>
        </w:sdtContent>
      </w:sdt>
      <w:sdt>
        <w:sdtPr>
          <w:id w:val="-883551981"/>
          <w:lock w:val="sdtContentLocked"/>
          <w:placeholder>
            <w:docPart w:val="F3EB58BCE43E427B9B49A66E2C66E630"/>
          </w:placeholder>
          <w:showingPlcHdr/>
          <w:text/>
        </w:sdtPr>
        <w:sdtContent>
          <w:r w:rsidR="008B13C3">
            <w:t>YES</w:t>
          </w:r>
        </w:sdtContent>
      </w:sdt>
      <w:r w:rsidR="008B13C3" w:rsidRPr="008B13C3">
        <w:t xml:space="preserve"> </w:t>
      </w:r>
      <w:sdt>
        <w:sdtPr>
          <w:alias w:val="YES"/>
          <w:tag w:val="YES"/>
          <w:id w:val="212943187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B13C3">
            <w:rPr>
              <w:rFonts w:ascii="MS Gothic" w:eastAsia="MS Gothic" w:hAnsi="MS Gothic" w:hint="eastAsia"/>
            </w:rPr>
            <w:t>☐</w:t>
          </w:r>
        </w:sdtContent>
      </w:sdt>
      <w:sdt>
        <w:sdtPr>
          <w:id w:val="-623000325"/>
          <w:lock w:val="contentLocked"/>
          <w:placeholder>
            <w:docPart w:val="915040C7845D42FEAB7FCF342D2388B7"/>
          </w:placeholder>
          <w:showingPlcHdr/>
          <w:text/>
        </w:sdtPr>
        <w:sdtContent>
          <w:r w:rsidR="008B13C3">
            <w:t>NO   (Check One)</w:t>
          </w:r>
        </w:sdtContent>
      </w:sdt>
    </w:p>
    <w:p w14:paraId="46105712" w14:textId="7C47B324" w:rsidR="000F61B0" w:rsidRPr="00EE75BF" w:rsidRDefault="00EE75BF" w:rsidP="00556CFB">
      <w:pPr>
        <w:pStyle w:val="ListParagraph"/>
        <w:numPr>
          <w:ilvl w:val="0"/>
          <w:numId w:val="2"/>
        </w:numPr>
      </w:pPr>
      <w:r w:rsidRPr="00EE75BF">
        <w:t>Was the student enrolled i</w:t>
      </w:r>
      <w:r w:rsidR="00F3483E">
        <w:t xml:space="preserve">n </w:t>
      </w:r>
      <w:r w:rsidR="008A77BD">
        <w:t xml:space="preserve">a </w:t>
      </w:r>
      <w:r w:rsidR="00F3483E">
        <w:t xml:space="preserve">private school </w:t>
      </w:r>
      <w:r w:rsidR="00D16BDA">
        <w:t xml:space="preserve">participating in the Georgia Special Needs Scholarship </w:t>
      </w:r>
      <w:r w:rsidR="00F3483E">
        <w:t>during the 20</w:t>
      </w:r>
      <w:r w:rsidR="008A77BD">
        <w:t>2</w:t>
      </w:r>
      <w:r w:rsidR="00A15159">
        <w:t>2</w:t>
      </w:r>
      <w:r w:rsidR="00F3483E">
        <w:t>-20</w:t>
      </w:r>
      <w:r w:rsidR="002244D9">
        <w:t>2</w:t>
      </w:r>
      <w:r w:rsidR="00A15159">
        <w:t>3</w:t>
      </w:r>
      <w:r w:rsidRPr="00EE75BF">
        <w:t xml:space="preserve"> school year?  </w:t>
      </w:r>
      <w:r w:rsidR="00630775">
        <w:br/>
      </w:r>
      <w:sdt>
        <w:sdtPr>
          <w:alias w:val="YES"/>
          <w:tag w:val="YES"/>
          <w:id w:val="-25497605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B13C3">
            <w:rPr>
              <w:rFonts w:ascii="MS Gothic" w:eastAsia="MS Gothic" w:hAnsi="MS Gothic" w:hint="eastAsia"/>
            </w:rPr>
            <w:t>☐</w:t>
          </w:r>
        </w:sdtContent>
      </w:sdt>
      <w:sdt>
        <w:sdtPr>
          <w:id w:val="-1288889275"/>
          <w:lock w:val="contentLocked"/>
          <w:placeholder>
            <w:docPart w:val="9421FC1064B24AC783AAAF789CE32B13"/>
          </w:placeholder>
          <w:showingPlcHdr/>
          <w:text/>
        </w:sdtPr>
        <w:sdtContent>
          <w:r w:rsidR="008B13C3">
            <w:t>YES</w:t>
          </w:r>
        </w:sdtContent>
      </w:sdt>
      <w:r w:rsidR="008B13C3" w:rsidRPr="008B13C3">
        <w:t xml:space="preserve"> </w:t>
      </w:r>
      <w:sdt>
        <w:sdtPr>
          <w:alias w:val="YES"/>
          <w:tag w:val="YES"/>
          <w:id w:val="-94138062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B13C3">
            <w:rPr>
              <w:rFonts w:ascii="MS Gothic" w:eastAsia="MS Gothic" w:hAnsi="MS Gothic" w:hint="eastAsia"/>
            </w:rPr>
            <w:t>☐</w:t>
          </w:r>
        </w:sdtContent>
      </w:sdt>
      <w:sdt>
        <w:sdtPr>
          <w:id w:val="491530067"/>
          <w:lock w:val="contentLocked"/>
          <w:placeholder>
            <w:docPart w:val="4CF2CDF769D04CC9844DBB33482177B3"/>
          </w:placeholder>
          <w:showingPlcHdr/>
          <w:text/>
        </w:sdtPr>
        <w:sdtContent>
          <w:r w:rsidR="008B13C3">
            <w:t>NO   (Check One)</w:t>
          </w:r>
        </w:sdtContent>
      </w:sdt>
      <w:r w:rsidR="00630775" w:rsidRPr="00556CFB">
        <w:rPr>
          <w:b/>
        </w:rPr>
        <w:t xml:space="preserve"> </w:t>
      </w:r>
      <w:r w:rsidR="000F61B0" w:rsidRPr="00556CFB">
        <w:rPr>
          <w:b/>
        </w:rPr>
        <w:t xml:space="preserve">If </w:t>
      </w:r>
      <w:r w:rsidR="00D16BDA">
        <w:rPr>
          <w:b/>
        </w:rPr>
        <w:t>yes</w:t>
      </w:r>
      <w:r w:rsidR="000F61B0" w:rsidRPr="00556CFB">
        <w:rPr>
          <w:b/>
        </w:rPr>
        <w:t>, which private school</w:t>
      </w:r>
      <w:r w:rsidR="000F61B0">
        <w:t>:</w:t>
      </w:r>
      <w:r w:rsidR="00630775">
        <w:t xml:space="preserve"> </w:t>
      </w:r>
      <w:sdt>
        <w:sdtPr>
          <w:rPr>
            <w:b/>
          </w:rPr>
          <w:id w:val="-468985558"/>
          <w:placeholder>
            <w:docPart w:val="4DB7B943C09F41F5A09C26B1EA820FE6"/>
          </w:placeholder>
          <w:showingPlcHdr/>
          <w:text/>
        </w:sdtPr>
        <w:sdtContent>
          <w:r w:rsidR="00630775" w:rsidRPr="004D01A0">
            <w:rPr>
              <w:rStyle w:val="PlaceholderText"/>
            </w:rPr>
            <w:t xml:space="preserve">Click or tap here to enter </w:t>
          </w:r>
          <w:r w:rsidR="008B13C3">
            <w:rPr>
              <w:rStyle w:val="PlaceholderText"/>
            </w:rPr>
            <w:t>name of private school</w:t>
          </w:r>
          <w:r w:rsidR="00630775" w:rsidRPr="004D01A0">
            <w:rPr>
              <w:rStyle w:val="PlaceholderText"/>
            </w:rPr>
            <w:t>.</w:t>
          </w:r>
        </w:sdtContent>
      </w:sdt>
    </w:p>
    <w:p w14:paraId="7BE93A7B" w14:textId="5F6CA86A" w:rsidR="00EE75BF" w:rsidRDefault="00EE75BF" w:rsidP="00556CFB">
      <w:pPr>
        <w:pStyle w:val="ListParagraph"/>
        <w:numPr>
          <w:ilvl w:val="0"/>
          <w:numId w:val="2"/>
        </w:numPr>
      </w:pPr>
      <w:r w:rsidRPr="00EE75BF">
        <w:t>Did the student rec</w:t>
      </w:r>
      <w:r w:rsidR="00F3483E">
        <w:t xml:space="preserve">eive </w:t>
      </w:r>
      <w:r w:rsidR="009C4C63">
        <w:t>a Georgia Special Needs Scholarship</w:t>
      </w:r>
      <w:r w:rsidR="00F3483E">
        <w:t xml:space="preserve"> </w:t>
      </w:r>
      <w:r w:rsidR="009C4C63">
        <w:t>anytime during</w:t>
      </w:r>
      <w:r w:rsidR="00F3483E">
        <w:t xml:space="preserve"> the 20</w:t>
      </w:r>
      <w:r w:rsidR="008A77BD">
        <w:t>2</w:t>
      </w:r>
      <w:r w:rsidR="00A15159">
        <w:t>2</w:t>
      </w:r>
      <w:r w:rsidR="00F3483E">
        <w:t>-20</w:t>
      </w:r>
      <w:r w:rsidR="002244D9">
        <w:t>2</w:t>
      </w:r>
      <w:r w:rsidR="00A15159">
        <w:t xml:space="preserve">3 </w:t>
      </w:r>
      <w:r w:rsidRPr="00EE75BF">
        <w:t xml:space="preserve">school year? </w:t>
      </w:r>
      <w:r w:rsidR="00630775">
        <w:br/>
      </w:r>
      <w:sdt>
        <w:sdtPr>
          <w:alias w:val="YES"/>
          <w:tag w:val="YES"/>
          <w:id w:val="-82018171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B13C3">
            <w:rPr>
              <w:rFonts w:ascii="MS Gothic" w:eastAsia="MS Gothic" w:hAnsi="MS Gothic" w:hint="eastAsia"/>
            </w:rPr>
            <w:t>☐</w:t>
          </w:r>
        </w:sdtContent>
      </w:sdt>
      <w:sdt>
        <w:sdtPr>
          <w:id w:val="-1435906127"/>
          <w:lock w:val="contentLocked"/>
          <w:placeholder>
            <w:docPart w:val="90D610AF48CE4F729CDD05042AA96BBF"/>
          </w:placeholder>
          <w:showingPlcHdr/>
          <w:text/>
        </w:sdtPr>
        <w:sdtContent>
          <w:r w:rsidR="008B13C3">
            <w:t>YES</w:t>
          </w:r>
        </w:sdtContent>
      </w:sdt>
      <w:r w:rsidR="008B13C3" w:rsidRPr="008B13C3">
        <w:t xml:space="preserve"> </w:t>
      </w:r>
      <w:sdt>
        <w:sdtPr>
          <w:alias w:val="YES"/>
          <w:tag w:val="YES"/>
          <w:id w:val="36603479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B13C3">
            <w:rPr>
              <w:rFonts w:ascii="MS Gothic" w:eastAsia="MS Gothic" w:hAnsi="MS Gothic" w:hint="eastAsia"/>
            </w:rPr>
            <w:t>☐</w:t>
          </w:r>
        </w:sdtContent>
      </w:sdt>
      <w:sdt>
        <w:sdtPr>
          <w:id w:val="-1131394358"/>
          <w:lock w:val="contentLocked"/>
          <w:placeholder>
            <w:docPart w:val="1F31B5F1D56145489FAE4E42E8A0317B"/>
          </w:placeholder>
          <w:showingPlcHdr/>
          <w:text/>
        </w:sdtPr>
        <w:sdtContent>
          <w:r w:rsidR="008B13C3">
            <w:t>NO   (Check One)</w:t>
          </w:r>
        </w:sdtContent>
      </w:sdt>
    </w:p>
    <w:p w14:paraId="3D7584EF" w14:textId="192A7190" w:rsidR="000F61B0" w:rsidRPr="00EE75BF" w:rsidRDefault="00EE75BF" w:rsidP="00556CFB">
      <w:pPr>
        <w:pStyle w:val="ListParagraph"/>
        <w:numPr>
          <w:ilvl w:val="0"/>
          <w:numId w:val="2"/>
        </w:numPr>
      </w:pPr>
      <w:r w:rsidRPr="00EE75BF">
        <w:t xml:space="preserve">Did the student withdraw from </w:t>
      </w:r>
      <w:r w:rsidR="00A15159">
        <w:t xml:space="preserve">a </w:t>
      </w:r>
      <w:r w:rsidRPr="00EE75BF">
        <w:t>privat</w:t>
      </w:r>
      <w:r w:rsidR="00F3483E">
        <w:t xml:space="preserve">e school </w:t>
      </w:r>
      <w:r w:rsidR="009C4C63">
        <w:t xml:space="preserve">participating in the Georgia Special Needs Scholarship </w:t>
      </w:r>
      <w:r w:rsidR="00F3483E">
        <w:t>anytime during the 20</w:t>
      </w:r>
      <w:r w:rsidR="008A77BD">
        <w:t>2</w:t>
      </w:r>
      <w:r w:rsidR="00A15159">
        <w:t>2</w:t>
      </w:r>
      <w:r w:rsidR="00F3483E">
        <w:t>-20</w:t>
      </w:r>
      <w:r w:rsidR="002244D9">
        <w:t>2</w:t>
      </w:r>
      <w:r w:rsidR="00A15159">
        <w:t>3</w:t>
      </w:r>
      <w:r w:rsidRPr="00EE75BF">
        <w:t xml:space="preserve"> school and return to </w:t>
      </w:r>
      <w:r w:rsidR="009C4C63">
        <w:t xml:space="preserve">a Georgia </w:t>
      </w:r>
      <w:r w:rsidRPr="00EE75BF">
        <w:t>public school?</w:t>
      </w:r>
      <w:r>
        <w:t xml:space="preserve"> </w:t>
      </w:r>
      <w:r w:rsidR="008B13C3">
        <w:br/>
      </w:r>
      <w:sdt>
        <w:sdtPr>
          <w:alias w:val="YES"/>
          <w:tag w:val="YES"/>
          <w:id w:val="116226944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B13C3">
            <w:rPr>
              <w:rFonts w:ascii="MS Gothic" w:eastAsia="MS Gothic" w:hAnsi="MS Gothic" w:hint="eastAsia"/>
            </w:rPr>
            <w:t>☐</w:t>
          </w:r>
        </w:sdtContent>
      </w:sdt>
      <w:sdt>
        <w:sdtPr>
          <w:id w:val="1717933385"/>
          <w:lock w:val="contentLocked"/>
          <w:placeholder>
            <w:docPart w:val="F2FC014A983B42CCB15417F94DD98277"/>
          </w:placeholder>
          <w:showingPlcHdr/>
          <w:text/>
        </w:sdtPr>
        <w:sdtContent>
          <w:r w:rsidR="008B13C3">
            <w:t>YES</w:t>
          </w:r>
        </w:sdtContent>
      </w:sdt>
      <w:r w:rsidR="008B13C3" w:rsidRPr="008B13C3">
        <w:t xml:space="preserve"> </w:t>
      </w:r>
      <w:sdt>
        <w:sdtPr>
          <w:alias w:val="YES"/>
          <w:tag w:val="YES"/>
          <w:id w:val="189439431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B13C3">
            <w:rPr>
              <w:rFonts w:ascii="MS Gothic" w:eastAsia="MS Gothic" w:hAnsi="MS Gothic" w:hint="eastAsia"/>
            </w:rPr>
            <w:t>☐</w:t>
          </w:r>
        </w:sdtContent>
      </w:sdt>
      <w:sdt>
        <w:sdtPr>
          <w:id w:val="186879999"/>
          <w:lock w:val="contentLocked"/>
          <w:placeholder>
            <w:docPart w:val="8E3DF6D9F6F24005AC30560FDFC59669"/>
          </w:placeholder>
          <w:showingPlcHdr/>
          <w:text/>
        </w:sdtPr>
        <w:sdtContent>
          <w:r w:rsidR="008B13C3">
            <w:t>NO   (Check One)</w:t>
          </w:r>
        </w:sdtContent>
      </w:sdt>
    </w:p>
    <w:p w14:paraId="5B9C83B8" w14:textId="592FC67A" w:rsidR="00740D04" w:rsidRDefault="00EE75BF" w:rsidP="00F43963">
      <w:pPr>
        <w:pStyle w:val="ListParagraph"/>
        <w:numPr>
          <w:ilvl w:val="0"/>
          <w:numId w:val="2"/>
        </w:numPr>
      </w:pPr>
      <w:r w:rsidRPr="00EE75BF">
        <w:t xml:space="preserve">Did the student transfer </w:t>
      </w:r>
      <w:r w:rsidR="009C4C63">
        <w:t>between</w:t>
      </w:r>
      <w:r w:rsidRPr="00EE75BF">
        <w:t xml:space="preserve"> private s</w:t>
      </w:r>
      <w:r w:rsidR="00F3483E">
        <w:t>chool</w:t>
      </w:r>
      <w:r w:rsidR="009C4C63">
        <w:t>s participating in the Georgia Special Needs Scholarship</w:t>
      </w:r>
      <w:r w:rsidR="00F3483E">
        <w:t xml:space="preserve"> </w:t>
      </w:r>
      <w:r w:rsidR="009C4C63">
        <w:t>d</w:t>
      </w:r>
      <w:r w:rsidR="00F3483E">
        <w:t>uring the 20</w:t>
      </w:r>
      <w:r w:rsidR="008A77BD">
        <w:t>2</w:t>
      </w:r>
      <w:r w:rsidR="00A15159">
        <w:t>2</w:t>
      </w:r>
      <w:r w:rsidR="00F3483E">
        <w:t>-20</w:t>
      </w:r>
      <w:r w:rsidR="002244D9">
        <w:t>2</w:t>
      </w:r>
      <w:r w:rsidR="00A15159">
        <w:t>3</w:t>
      </w:r>
      <w:r w:rsidRPr="00EE75BF">
        <w:t xml:space="preserve"> school year?</w:t>
      </w:r>
      <w:r w:rsidR="00630775">
        <w:br/>
      </w:r>
      <w:sdt>
        <w:sdtPr>
          <w:alias w:val="YES"/>
          <w:tag w:val="YES"/>
          <w:id w:val="-52354960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B13C3">
            <w:rPr>
              <w:rFonts w:ascii="MS Gothic" w:eastAsia="MS Gothic" w:hAnsi="MS Gothic" w:hint="eastAsia"/>
            </w:rPr>
            <w:t>☐</w:t>
          </w:r>
        </w:sdtContent>
      </w:sdt>
      <w:sdt>
        <w:sdtPr>
          <w:id w:val="785938151"/>
          <w:lock w:val="contentLocked"/>
          <w:placeholder>
            <w:docPart w:val="A9571B5AEB33412AA2934EC97889CD2F"/>
          </w:placeholder>
          <w:showingPlcHdr/>
          <w:text/>
        </w:sdtPr>
        <w:sdtContent>
          <w:r w:rsidR="008B13C3">
            <w:t>YES</w:t>
          </w:r>
        </w:sdtContent>
      </w:sdt>
      <w:r w:rsidR="008B13C3" w:rsidRPr="008B13C3">
        <w:t xml:space="preserve"> </w:t>
      </w:r>
      <w:sdt>
        <w:sdtPr>
          <w:alias w:val="YES"/>
          <w:tag w:val="YES"/>
          <w:id w:val="-94854409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B13C3">
            <w:rPr>
              <w:rFonts w:ascii="MS Gothic" w:eastAsia="MS Gothic" w:hAnsi="MS Gothic" w:hint="eastAsia"/>
            </w:rPr>
            <w:t>☐</w:t>
          </w:r>
        </w:sdtContent>
      </w:sdt>
      <w:sdt>
        <w:sdtPr>
          <w:id w:val="-317425629"/>
          <w:lock w:val="contentLocked"/>
          <w:placeholder>
            <w:docPart w:val="6983567446594045822A378296BCBBF6"/>
          </w:placeholder>
          <w:showingPlcHdr/>
          <w:text/>
        </w:sdtPr>
        <w:sdtContent>
          <w:r w:rsidR="008B13C3">
            <w:t>NO</w:t>
          </w:r>
          <w:proofErr w:type="gramStart"/>
          <w:r w:rsidR="008B13C3">
            <w:t xml:space="preserve">   (</w:t>
          </w:r>
          <w:proofErr w:type="gramEnd"/>
          <w:r w:rsidR="008B13C3">
            <w:t>Check One)</w:t>
          </w:r>
        </w:sdtContent>
      </w:sdt>
    </w:p>
    <w:sectPr w:rsidR="00740D04" w:rsidSect="00FC511C">
      <w:foot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5B85AF" w14:textId="77777777" w:rsidR="005245AE" w:rsidRDefault="005245AE" w:rsidP="00FF379F">
      <w:pPr>
        <w:spacing w:after="0" w:line="240" w:lineRule="auto"/>
      </w:pPr>
      <w:r>
        <w:separator/>
      </w:r>
    </w:p>
  </w:endnote>
  <w:endnote w:type="continuationSeparator" w:id="0">
    <w:p w14:paraId="3D8A349D" w14:textId="77777777" w:rsidR="005245AE" w:rsidRDefault="005245AE" w:rsidP="00FF379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1A3A75" w14:textId="5D4ED7A9" w:rsidR="00FF379F" w:rsidRPr="00FF379F" w:rsidRDefault="00FF379F" w:rsidP="00FF379F">
    <w:pPr>
      <w:pStyle w:val="Footer"/>
      <w:jc w:val="center"/>
      <w:rPr>
        <w:sz w:val="18"/>
        <w:szCs w:val="18"/>
      </w:rPr>
    </w:pPr>
    <w:r w:rsidRPr="00FF379F">
      <w:rPr>
        <w:sz w:val="18"/>
        <w:szCs w:val="18"/>
      </w:rPr>
      <w:t xml:space="preserve">Updated </w:t>
    </w:r>
    <w:r w:rsidR="009E21A2">
      <w:rPr>
        <w:sz w:val="18"/>
        <w:szCs w:val="18"/>
      </w:rPr>
      <w:t>Ju</w:t>
    </w:r>
    <w:r w:rsidR="000C0ED4">
      <w:rPr>
        <w:sz w:val="18"/>
        <w:szCs w:val="18"/>
      </w:rPr>
      <w:t>ly</w:t>
    </w:r>
    <w:r w:rsidR="00064362">
      <w:rPr>
        <w:sz w:val="18"/>
        <w:szCs w:val="18"/>
      </w:rPr>
      <w:t xml:space="preserve"> </w:t>
    </w:r>
    <w:r w:rsidR="00A15159">
      <w:rPr>
        <w:sz w:val="18"/>
        <w:szCs w:val="18"/>
      </w:rPr>
      <w:t>2</w:t>
    </w:r>
    <w:r w:rsidR="000C0ED4">
      <w:rPr>
        <w:sz w:val="18"/>
        <w:szCs w:val="18"/>
      </w:rPr>
      <w:t>1</w:t>
    </w:r>
    <w:r w:rsidR="00036C36">
      <w:rPr>
        <w:sz w:val="18"/>
        <w:szCs w:val="18"/>
      </w:rPr>
      <w:t>, 202</w:t>
    </w:r>
    <w:r w:rsidR="00B5012A">
      <w:rPr>
        <w:sz w:val="18"/>
        <w:szCs w:val="18"/>
      </w:rPr>
      <w:t>3</w:t>
    </w:r>
    <w:r w:rsidRPr="00FF379F">
      <w:rPr>
        <w:sz w:val="18"/>
        <w:szCs w:val="18"/>
      </w:rPr>
      <w:t xml:space="preserve"> * Page 1 of 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EDA0DA" w14:textId="77777777" w:rsidR="005245AE" w:rsidRDefault="005245AE" w:rsidP="00FF379F">
      <w:pPr>
        <w:spacing w:after="0" w:line="240" w:lineRule="auto"/>
      </w:pPr>
      <w:r>
        <w:separator/>
      </w:r>
    </w:p>
  </w:footnote>
  <w:footnote w:type="continuationSeparator" w:id="0">
    <w:p w14:paraId="26A38078" w14:textId="77777777" w:rsidR="005245AE" w:rsidRDefault="005245AE" w:rsidP="00FF379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0B36BA"/>
    <w:multiLevelType w:val="hybridMultilevel"/>
    <w:tmpl w:val="BA4811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B59310D"/>
    <w:multiLevelType w:val="hybridMultilevel"/>
    <w:tmpl w:val="7F6E3844"/>
    <w:lvl w:ilvl="0" w:tplc="4184ED0C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1FF214C"/>
    <w:multiLevelType w:val="hybridMultilevel"/>
    <w:tmpl w:val="16B43F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92836720">
    <w:abstractNumId w:val="2"/>
  </w:num>
  <w:num w:numId="2" w16cid:durableId="758793958">
    <w:abstractNumId w:val="0"/>
  </w:num>
  <w:num w:numId="3" w16cid:durableId="74299264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3NjU0s7AwtDA2M7NU0lEKTi0uzszPAykwqQUAG5nViSwAAAA="/>
  </w:docVars>
  <w:rsids>
    <w:rsidRoot w:val="00EE75BF"/>
    <w:rsid w:val="000243B0"/>
    <w:rsid w:val="00036C36"/>
    <w:rsid w:val="00044427"/>
    <w:rsid w:val="00064362"/>
    <w:rsid w:val="000C0ED4"/>
    <w:rsid w:val="000F1437"/>
    <w:rsid w:val="000F61B0"/>
    <w:rsid w:val="00141856"/>
    <w:rsid w:val="00207663"/>
    <w:rsid w:val="002244D9"/>
    <w:rsid w:val="002671FB"/>
    <w:rsid w:val="002A2D1D"/>
    <w:rsid w:val="002B1053"/>
    <w:rsid w:val="002F43D5"/>
    <w:rsid w:val="003F228A"/>
    <w:rsid w:val="003F63A3"/>
    <w:rsid w:val="0042782F"/>
    <w:rsid w:val="004A2F13"/>
    <w:rsid w:val="004B3E86"/>
    <w:rsid w:val="004B55F2"/>
    <w:rsid w:val="005245AE"/>
    <w:rsid w:val="00556CFB"/>
    <w:rsid w:val="00630775"/>
    <w:rsid w:val="00691FA7"/>
    <w:rsid w:val="006C2C68"/>
    <w:rsid w:val="006F00A9"/>
    <w:rsid w:val="00726871"/>
    <w:rsid w:val="00740D04"/>
    <w:rsid w:val="00824B64"/>
    <w:rsid w:val="0085377E"/>
    <w:rsid w:val="008A77BD"/>
    <w:rsid w:val="008B13C3"/>
    <w:rsid w:val="00910171"/>
    <w:rsid w:val="009701B4"/>
    <w:rsid w:val="009C4C63"/>
    <w:rsid w:val="009D3679"/>
    <w:rsid w:val="009E21A2"/>
    <w:rsid w:val="00A15159"/>
    <w:rsid w:val="00A70682"/>
    <w:rsid w:val="00A71894"/>
    <w:rsid w:val="00A72A30"/>
    <w:rsid w:val="00AA5E52"/>
    <w:rsid w:val="00AE5B21"/>
    <w:rsid w:val="00B5012A"/>
    <w:rsid w:val="00BA25E4"/>
    <w:rsid w:val="00BA3E7F"/>
    <w:rsid w:val="00BC68A1"/>
    <w:rsid w:val="00C021FC"/>
    <w:rsid w:val="00C46D2D"/>
    <w:rsid w:val="00D16BDA"/>
    <w:rsid w:val="00DB6888"/>
    <w:rsid w:val="00E54E06"/>
    <w:rsid w:val="00E96EA7"/>
    <w:rsid w:val="00EE75BF"/>
    <w:rsid w:val="00EF5C43"/>
    <w:rsid w:val="00F22B9C"/>
    <w:rsid w:val="00F3483E"/>
    <w:rsid w:val="00F43963"/>
    <w:rsid w:val="00F9070D"/>
    <w:rsid w:val="00F924AB"/>
    <w:rsid w:val="00FC511C"/>
    <w:rsid w:val="00FF37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D7EA8E"/>
  <w15:chartTrackingRefBased/>
  <w15:docId w15:val="{2046541F-4F5F-42A9-B9CA-9AB49A6C6E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E75B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E75B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E75B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C511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C511C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9D3679"/>
    <w:rPr>
      <w:color w:val="0563C1" w:themeColor="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630775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FF379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F379F"/>
  </w:style>
  <w:style w:type="paragraph" w:styleId="Footer">
    <w:name w:val="footer"/>
    <w:basedOn w:val="Normal"/>
    <w:link w:val="FooterChar"/>
    <w:uiPriority w:val="99"/>
    <w:unhideWhenUsed/>
    <w:rsid w:val="00FF379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F379F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26871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8A77B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gsns@doe.k12.ga.us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glossaryDocument" Target="glossary/document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50C0C379E28A4ED2B75D1F4173DCD1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2E73BA-2742-4CA8-914E-4FAB2580251C}"/>
      </w:docPartPr>
      <w:docPartBody>
        <w:p w:rsidR="00D73C03" w:rsidRDefault="00D73C03" w:rsidP="00D73C03">
          <w:pPr>
            <w:pStyle w:val="50C0C379E28A4ED2B75D1F4173DCD1115"/>
          </w:pPr>
          <w:r w:rsidRPr="00556CFB">
            <w:rPr>
              <w:rStyle w:val="PlaceholderText"/>
              <w:u w:val="single"/>
            </w:rPr>
            <w:t xml:space="preserve">Click or tap here to enter </w:t>
          </w:r>
          <w:r>
            <w:rPr>
              <w:rStyle w:val="PlaceholderText"/>
              <w:u w:val="single"/>
            </w:rPr>
            <w:t>birthdate</w:t>
          </w:r>
          <w:r w:rsidRPr="00556CFB">
            <w:rPr>
              <w:rStyle w:val="PlaceholderText"/>
              <w:u w:val="single"/>
            </w:rPr>
            <w:t>.</w:t>
          </w:r>
        </w:p>
      </w:docPartBody>
    </w:docPart>
    <w:docPart>
      <w:docPartPr>
        <w:name w:val="466544BA9FBE4FD1BDDC4B9DD29BF2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77374A-F291-47BA-B7B4-DFB9A67262AE}"/>
      </w:docPartPr>
      <w:docPartBody>
        <w:p w:rsidR="00D73C03" w:rsidRDefault="00D73C03" w:rsidP="00D73C03">
          <w:pPr>
            <w:pStyle w:val="466544BA9FBE4FD1BDDC4B9DD29BF2C35"/>
          </w:pPr>
          <w:r w:rsidRPr="00556CFB">
            <w:rPr>
              <w:rStyle w:val="PlaceholderText"/>
              <w:u w:val="single"/>
            </w:rPr>
            <w:t xml:space="preserve">Click or tap here to enter </w:t>
          </w:r>
          <w:r>
            <w:rPr>
              <w:rStyle w:val="PlaceholderText"/>
              <w:u w:val="single"/>
            </w:rPr>
            <w:t>GTID</w:t>
          </w:r>
          <w:r w:rsidRPr="00556CFB">
            <w:rPr>
              <w:rStyle w:val="PlaceholderText"/>
              <w:u w:val="single"/>
            </w:rPr>
            <w:t>.</w:t>
          </w:r>
        </w:p>
      </w:docPartBody>
    </w:docPart>
    <w:docPart>
      <w:docPartPr>
        <w:name w:val="9A9C2B1F516C47849FBA8F4050CAD7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B69B86-2FE5-4046-B266-60497C7836E4}"/>
      </w:docPartPr>
      <w:docPartBody>
        <w:p w:rsidR="00D73C03" w:rsidRDefault="00D73C03" w:rsidP="00D73C03">
          <w:pPr>
            <w:pStyle w:val="9A9C2B1F516C47849FBA8F4050CAD77D5"/>
          </w:pPr>
          <w:r w:rsidRPr="00556CFB">
            <w:rPr>
              <w:rStyle w:val="PlaceholderText"/>
              <w:u w:val="single"/>
            </w:rPr>
            <w:t xml:space="preserve">Click or tap here to enter </w:t>
          </w:r>
          <w:r>
            <w:rPr>
              <w:rStyle w:val="PlaceholderText"/>
              <w:u w:val="single"/>
            </w:rPr>
            <w:t>the school system</w:t>
          </w:r>
          <w:r w:rsidRPr="00556CFB">
            <w:rPr>
              <w:rStyle w:val="PlaceholderText"/>
              <w:u w:val="single"/>
            </w:rPr>
            <w:t>.</w:t>
          </w:r>
        </w:p>
      </w:docPartBody>
    </w:docPart>
    <w:docPart>
      <w:docPartPr>
        <w:name w:val="89551F2C35214068AD484344A01FAA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D1D016-B464-4BBB-AA9A-E834EEF56181}"/>
      </w:docPartPr>
      <w:docPartBody>
        <w:p w:rsidR="00D73C03" w:rsidRDefault="00D73C03" w:rsidP="00D73C03">
          <w:pPr>
            <w:pStyle w:val="89551F2C35214068AD484344A01FAA9B5"/>
          </w:pPr>
          <w:r w:rsidRPr="00556CFB">
            <w:rPr>
              <w:rStyle w:val="PlaceholderText"/>
              <w:u w:val="single"/>
            </w:rPr>
            <w:t xml:space="preserve">Click or tap here to enter </w:t>
          </w:r>
          <w:r>
            <w:rPr>
              <w:rStyle w:val="PlaceholderText"/>
              <w:u w:val="single"/>
            </w:rPr>
            <w:t>school name</w:t>
          </w:r>
          <w:r w:rsidRPr="00556CFB">
            <w:rPr>
              <w:rStyle w:val="PlaceholderText"/>
              <w:u w:val="single"/>
            </w:rPr>
            <w:t>.</w:t>
          </w:r>
        </w:p>
      </w:docPartBody>
    </w:docPart>
    <w:docPart>
      <w:docPartPr>
        <w:name w:val="4DB7B943C09F41F5A09C26B1EA820F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55BBD0-0C8C-411F-A3F2-ADE8C635911C}"/>
      </w:docPartPr>
      <w:docPartBody>
        <w:p w:rsidR="00D73C03" w:rsidRDefault="00D73C03" w:rsidP="00D73C03">
          <w:pPr>
            <w:pStyle w:val="4DB7B943C09F41F5A09C26B1EA820FE65"/>
          </w:pPr>
          <w:r w:rsidRPr="004D01A0">
            <w:rPr>
              <w:rStyle w:val="PlaceholderText"/>
            </w:rPr>
            <w:t xml:space="preserve">Click or tap here to enter </w:t>
          </w:r>
          <w:r>
            <w:rPr>
              <w:rStyle w:val="PlaceholderText"/>
            </w:rPr>
            <w:t>name of private school</w:t>
          </w:r>
          <w:r w:rsidRPr="004D01A0">
            <w:rPr>
              <w:rStyle w:val="PlaceholderText"/>
            </w:rPr>
            <w:t>.</w:t>
          </w:r>
        </w:p>
      </w:docPartBody>
    </w:docPart>
    <w:docPart>
      <w:docPartPr>
        <w:name w:val="DE3CE1CA5D5B4983A945B09A401D71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B25D2A-6452-444F-9E86-F5AA88F00FFA}"/>
      </w:docPartPr>
      <w:docPartBody>
        <w:p w:rsidR="00D73C03" w:rsidRDefault="00D73C03" w:rsidP="00D73C03">
          <w:pPr>
            <w:pStyle w:val="DE3CE1CA5D5B4983A945B09A401D71474"/>
          </w:pPr>
          <w:r w:rsidRPr="00556CFB">
            <w:rPr>
              <w:rStyle w:val="PlaceholderText"/>
              <w:u w:val="single"/>
            </w:rPr>
            <w:t xml:space="preserve">Click or tap here to enter </w:t>
          </w:r>
          <w:r>
            <w:rPr>
              <w:rStyle w:val="PlaceholderText"/>
              <w:u w:val="single"/>
            </w:rPr>
            <w:t>student name</w:t>
          </w:r>
          <w:r w:rsidRPr="00556CFB">
            <w:rPr>
              <w:rStyle w:val="PlaceholderText"/>
              <w:u w:val="single"/>
            </w:rPr>
            <w:t>.</w:t>
          </w:r>
        </w:p>
      </w:docPartBody>
    </w:docPart>
    <w:docPart>
      <w:docPartPr>
        <w:name w:val="915040C7845D42FEAB7FCF342D2388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92DC30-E9A0-44BC-A40F-EF5015B53D3D}"/>
      </w:docPartPr>
      <w:docPartBody>
        <w:p w:rsidR="003E77F5" w:rsidRDefault="00D73C03" w:rsidP="00D73C03">
          <w:pPr>
            <w:pStyle w:val="915040C7845D42FEAB7FCF342D2388B7"/>
          </w:pPr>
          <w:r>
            <w:t>NO   (Check One)</w:t>
          </w:r>
        </w:p>
      </w:docPartBody>
    </w:docPart>
    <w:docPart>
      <w:docPartPr>
        <w:name w:val="F3EB58BCE43E427B9B49A66E2C66E6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0DF9F1-099F-482F-B181-2848FD9D2CB0}"/>
      </w:docPartPr>
      <w:docPartBody>
        <w:p w:rsidR="003E77F5" w:rsidRDefault="00D73C03">
          <w:r>
            <w:t>YES</w:t>
          </w:r>
        </w:p>
      </w:docPartBody>
    </w:docPart>
    <w:docPart>
      <w:docPartPr>
        <w:name w:val="9421FC1064B24AC783AAAF789CE32B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6E71FE-25A4-4BF0-A882-0A254A813CDF}"/>
      </w:docPartPr>
      <w:docPartBody>
        <w:p w:rsidR="003E77F5" w:rsidRDefault="00D73C03" w:rsidP="00D73C03">
          <w:pPr>
            <w:pStyle w:val="9421FC1064B24AC783AAAF789CE32B13"/>
          </w:pPr>
          <w:r>
            <w:t>YES</w:t>
          </w:r>
        </w:p>
      </w:docPartBody>
    </w:docPart>
    <w:docPart>
      <w:docPartPr>
        <w:name w:val="4CF2CDF769D04CC9844DBB33482177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5B9F18-BEF6-4314-A00A-87D3DD83808C}"/>
      </w:docPartPr>
      <w:docPartBody>
        <w:p w:rsidR="003E77F5" w:rsidRDefault="00D73C03" w:rsidP="00D73C03">
          <w:pPr>
            <w:pStyle w:val="4CF2CDF769D04CC9844DBB33482177B3"/>
          </w:pPr>
          <w:r>
            <w:t>NO   (Check One)</w:t>
          </w:r>
        </w:p>
      </w:docPartBody>
    </w:docPart>
    <w:docPart>
      <w:docPartPr>
        <w:name w:val="90D610AF48CE4F729CDD05042AA96B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BFB16D-DE8B-4E10-ACD6-0F9E31CC7A63}"/>
      </w:docPartPr>
      <w:docPartBody>
        <w:p w:rsidR="003E77F5" w:rsidRDefault="00D73C03" w:rsidP="00D73C03">
          <w:pPr>
            <w:pStyle w:val="90D610AF48CE4F729CDD05042AA96BBF"/>
          </w:pPr>
          <w:r>
            <w:t>YES</w:t>
          </w:r>
        </w:p>
      </w:docPartBody>
    </w:docPart>
    <w:docPart>
      <w:docPartPr>
        <w:name w:val="1F31B5F1D56145489FAE4E42E8A0317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46C2F5-50B5-4467-9444-861C6B859142}"/>
      </w:docPartPr>
      <w:docPartBody>
        <w:p w:rsidR="003E77F5" w:rsidRDefault="00D73C03" w:rsidP="00D73C03">
          <w:pPr>
            <w:pStyle w:val="1F31B5F1D56145489FAE4E42E8A0317B"/>
          </w:pPr>
          <w:r>
            <w:t>NO   (Check One)</w:t>
          </w:r>
        </w:p>
      </w:docPartBody>
    </w:docPart>
    <w:docPart>
      <w:docPartPr>
        <w:name w:val="F2FC014A983B42CCB15417F94DD982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D1607B-7E59-415C-AEC1-C46CD337ACC5}"/>
      </w:docPartPr>
      <w:docPartBody>
        <w:p w:rsidR="003E77F5" w:rsidRDefault="00D73C03" w:rsidP="00D73C03">
          <w:pPr>
            <w:pStyle w:val="F2FC014A983B42CCB15417F94DD98277"/>
          </w:pPr>
          <w:r>
            <w:t>YES</w:t>
          </w:r>
        </w:p>
      </w:docPartBody>
    </w:docPart>
    <w:docPart>
      <w:docPartPr>
        <w:name w:val="8E3DF6D9F6F24005AC30560FDFC596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E1870D-5BFD-4FED-A4AF-7CB00168A4F4}"/>
      </w:docPartPr>
      <w:docPartBody>
        <w:p w:rsidR="003E77F5" w:rsidRDefault="00D73C03" w:rsidP="00D73C03">
          <w:pPr>
            <w:pStyle w:val="8E3DF6D9F6F24005AC30560FDFC59669"/>
          </w:pPr>
          <w:r>
            <w:t>NO   (Check One)</w:t>
          </w:r>
        </w:p>
      </w:docPartBody>
    </w:docPart>
    <w:docPart>
      <w:docPartPr>
        <w:name w:val="A9571B5AEB33412AA2934EC97889CD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B87657-B45D-4440-864C-073095139B8F}"/>
      </w:docPartPr>
      <w:docPartBody>
        <w:p w:rsidR="003E77F5" w:rsidRDefault="00D73C03" w:rsidP="00D73C03">
          <w:pPr>
            <w:pStyle w:val="A9571B5AEB33412AA2934EC97889CD2F"/>
          </w:pPr>
          <w:r>
            <w:t>YES</w:t>
          </w:r>
        </w:p>
      </w:docPartBody>
    </w:docPart>
    <w:docPart>
      <w:docPartPr>
        <w:name w:val="6983567446594045822A378296BCBB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36948F-5B71-4D4D-9449-30AEDF00B93F}"/>
      </w:docPartPr>
      <w:docPartBody>
        <w:p w:rsidR="003E77F5" w:rsidRDefault="00D73C03" w:rsidP="00D73C03">
          <w:pPr>
            <w:pStyle w:val="6983567446594045822A378296BCBBF6"/>
          </w:pPr>
          <w:r>
            <w:t>NO   (Check One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BA7600"/>
    <w:rsid w:val="00085A55"/>
    <w:rsid w:val="00100086"/>
    <w:rsid w:val="003327FF"/>
    <w:rsid w:val="003E77F5"/>
    <w:rsid w:val="004B6EF2"/>
    <w:rsid w:val="007112B0"/>
    <w:rsid w:val="007462F3"/>
    <w:rsid w:val="007604F1"/>
    <w:rsid w:val="00824177"/>
    <w:rsid w:val="009B02EC"/>
    <w:rsid w:val="00A32A67"/>
    <w:rsid w:val="00BA7600"/>
    <w:rsid w:val="00C728DA"/>
    <w:rsid w:val="00D63B83"/>
    <w:rsid w:val="00D73C03"/>
    <w:rsid w:val="00EA4ABF"/>
    <w:rsid w:val="00F47F19"/>
    <w:rsid w:val="00F7331A"/>
    <w:rsid w:val="00FC39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73C03"/>
    <w:rPr>
      <w:color w:val="808080"/>
    </w:rPr>
  </w:style>
  <w:style w:type="paragraph" w:customStyle="1" w:styleId="915040C7845D42FEAB7FCF342D2388B7">
    <w:name w:val="915040C7845D42FEAB7FCF342D2388B7"/>
    <w:rsid w:val="00D73C03"/>
  </w:style>
  <w:style w:type="paragraph" w:customStyle="1" w:styleId="9421FC1064B24AC783AAAF789CE32B13">
    <w:name w:val="9421FC1064B24AC783AAAF789CE32B13"/>
    <w:rsid w:val="00D73C03"/>
  </w:style>
  <w:style w:type="paragraph" w:customStyle="1" w:styleId="4CF2CDF769D04CC9844DBB33482177B3">
    <w:name w:val="4CF2CDF769D04CC9844DBB33482177B3"/>
    <w:rsid w:val="00D73C03"/>
  </w:style>
  <w:style w:type="paragraph" w:customStyle="1" w:styleId="90D610AF48CE4F729CDD05042AA96BBF">
    <w:name w:val="90D610AF48CE4F729CDD05042AA96BBF"/>
    <w:rsid w:val="00D73C03"/>
  </w:style>
  <w:style w:type="paragraph" w:customStyle="1" w:styleId="1F31B5F1D56145489FAE4E42E8A0317B">
    <w:name w:val="1F31B5F1D56145489FAE4E42E8A0317B"/>
    <w:rsid w:val="00D73C03"/>
  </w:style>
  <w:style w:type="paragraph" w:customStyle="1" w:styleId="F2FC014A983B42CCB15417F94DD98277">
    <w:name w:val="F2FC014A983B42CCB15417F94DD98277"/>
    <w:rsid w:val="00D73C03"/>
  </w:style>
  <w:style w:type="paragraph" w:customStyle="1" w:styleId="8E3DF6D9F6F24005AC30560FDFC59669">
    <w:name w:val="8E3DF6D9F6F24005AC30560FDFC59669"/>
    <w:rsid w:val="00D73C03"/>
  </w:style>
  <w:style w:type="paragraph" w:customStyle="1" w:styleId="A9571B5AEB33412AA2934EC97889CD2F">
    <w:name w:val="A9571B5AEB33412AA2934EC97889CD2F"/>
    <w:rsid w:val="00D73C03"/>
  </w:style>
  <w:style w:type="paragraph" w:customStyle="1" w:styleId="6983567446594045822A378296BCBBF6">
    <w:name w:val="6983567446594045822A378296BCBBF6"/>
    <w:rsid w:val="00D73C03"/>
  </w:style>
  <w:style w:type="paragraph" w:customStyle="1" w:styleId="DE3CE1CA5D5B4983A945B09A401D71474">
    <w:name w:val="DE3CE1CA5D5B4983A945B09A401D71474"/>
    <w:rsid w:val="00D73C03"/>
    <w:rPr>
      <w:rFonts w:eastAsiaTheme="minorHAnsi"/>
    </w:rPr>
  </w:style>
  <w:style w:type="paragraph" w:customStyle="1" w:styleId="50C0C379E28A4ED2B75D1F4173DCD1115">
    <w:name w:val="50C0C379E28A4ED2B75D1F4173DCD1115"/>
    <w:rsid w:val="00D73C03"/>
    <w:rPr>
      <w:rFonts w:eastAsiaTheme="minorHAnsi"/>
    </w:rPr>
  </w:style>
  <w:style w:type="paragraph" w:customStyle="1" w:styleId="466544BA9FBE4FD1BDDC4B9DD29BF2C35">
    <w:name w:val="466544BA9FBE4FD1BDDC4B9DD29BF2C35"/>
    <w:rsid w:val="00D73C03"/>
    <w:rPr>
      <w:rFonts w:eastAsiaTheme="minorHAnsi"/>
    </w:rPr>
  </w:style>
  <w:style w:type="paragraph" w:customStyle="1" w:styleId="9A9C2B1F516C47849FBA8F4050CAD77D5">
    <w:name w:val="9A9C2B1F516C47849FBA8F4050CAD77D5"/>
    <w:rsid w:val="00D73C03"/>
    <w:rPr>
      <w:rFonts w:eastAsiaTheme="minorHAnsi"/>
    </w:rPr>
  </w:style>
  <w:style w:type="paragraph" w:customStyle="1" w:styleId="89551F2C35214068AD484344A01FAA9B5">
    <w:name w:val="89551F2C35214068AD484344A01FAA9B5"/>
    <w:rsid w:val="00D73C03"/>
    <w:rPr>
      <w:rFonts w:eastAsiaTheme="minorHAnsi"/>
    </w:rPr>
  </w:style>
  <w:style w:type="paragraph" w:customStyle="1" w:styleId="4DB7B943C09F41F5A09C26B1EA820FE65">
    <w:name w:val="4DB7B943C09F41F5A09C26B1EA820FE65"/>
    <w:rsid w:val="00D73C03"/>
    <w:pPr>
      <w:ind w:left="720"/>
      <w:contextualSpacing/>
    </w:pPr>
    <w:rPr>
      <w:rFonts w:eastAsiaTheme="minorHAnsi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1d496aed-39d0-4758-b3cf-4e4773287716"/>
    <PublishingExpirationDate xmlns="http://schemas.microsoft.com/sharepoint/v3" xsi:nil="true"/>
    <PublishingStartDate xmlns="http://schemas.microsoft.com/sharepoint/v3" xsi:nil="true"/>
    <Year xmlns="6c247bae-e40d-40c7-91b3-26f1e466c40a">2012</Year>
    <Program_x0020_Type xmlns="6c247bae-e40d-40c7-91b3-26f1e466c40a">
      <Value>Program Concentration</Value>
    </Program_x0020_Type>
    <Document_x0020_Type xmlns="6c247bae-e40d-40c7-91b3-26f1e466c40a">Accountability</Document_x0020_Type>
    <Page_x0020_SubHeader xmlns="6c247bae-e40d-40c7-91b3-26f1e466c40a" xsi:nil="true"/>
    <Page xmlns="6c247bae-e40d-40c7-91b3-26f1e466c40a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5709C6173842C4CB1599ADA2CACDA62" ma:contentTypeVersion="4" ma:contentTypeDescription="Create a new document." ma:contentTypeScope="" ma:versionID="eeae9a5e1090ffac3ff1dfe073d9d8dd">
  <xsd:schema xmlns:xsd="http://www.w3.org/2001/XMLSchema" xmlns:xs="http://www.w3.org/2001/XMLSchema" xmlns:p="http://schemas.microsoft.com/office/2006/metadata/properties" xmlns:ns1="http://schemas.microsoft.com/sharepoint/v3" xmlns:ns2="1d496aed-39d0-4758-b3cf-4e4773287716" xmlns:ns3="6c247bae-e40d-40c7-91b3-26f1e466c40a" xmlns:ns4="f9e61c99-8b37-4962-a864-d7fde1b0d03b" targetNamespace="http://schemas.microsoft.com/office/2006/metadata/properties" ma:root="true" ma:fieldsID="f26ddb370c6772039c8b0c352499b9c7" ns1:_="" ns2:_="" ns3:_="" ns4:_="">
    <xsd:import namespace="http://schemas.microsoft.com/sharepoint/v3"/>
    <xsd:import namespace="1d496aed-39d0-4758-b3cf-4e4773287716"/>
    <xsd:import namespace="6c247bae-e40d-40c7-91b3-26f1e466c40a"/>
    <xsd:import namespace="f9e61c99-8b37-4962-a864-d7fde1b0d03b"/>
    <xsd:element name="properties">
      <xsd:complexType>
        <xsd:sequence>
          <xsd:element name="documentManagement">
            <xsd:complexType>
              <xsd:all>
                <xsd:element ref="ns2:TaxCatchAll" minOccurs="0"/>
                <xsd:element ref="ns2:TaxCatchAllLabel" minOccurs="0"/>
                <xsd:element ref="ns1:PublishingStartDate" minOccurs="0"/>
                <xsd:element ref="ns1:PublishingExpirationDate" minOccurs="0"/>
                <xsd:element ref="ns3:Page" minOccurs="0"/>
                <xsd:element ref="ns3:Page_x0020_SubHeader" minOccurs="0"/>
                <xsd:element ref="ns3:Document_x0020_Type" minOccurs="0"/>
                <xsd:element ref="ns3:Year" minOccurs="0"/>
                <xsd:element ref="ns3:Program_x0020_Type" minOccurs="0"/>
                <xsd:element ref="ns4:SharedWithUsers" minOccurs="0"/>
                <xsd:element ref="ns4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10" nillable="true" ma:displayName="Scheduling Start Date" ma:internalName="PublishingStartDate">
      <xsd:simpleType>
        <xsd:restriction base="dms:Unknown"/>
      </xsd:simpleType>
    </xsd:element>
    <xsd:element name="PublishingExpirationDate" ma:index="11" nillable="true" ma:displayName="Scheduling End Dat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496aed-39d0-4758-b3cf-4e4773287716" elementFormDefault="qualified">
    <xsd:import namespace="http://schemas.microsoft.com/office/2006/documentManagement/types"/>
    <xsd:import namespace="http://schemas.microsoft.com/office/infopath/2007/PartnerControls"/>
    <xsd:element name="TaxCatchAll" ma:index="8" nillable="true" ma:displayName="Taxonomy Catch All Column" ma:description="" ma:hidden="true" ma:list="{c9dd594f-b3c3-485c-979e-10fa5fdd8c85}" ma:internalName="TaxCatchAll" ma:showField="CatchAllData" ma:web="f9e61c99-8b37-4962-a864-d7fde1b0d03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9" nillable="true" ma:displayName="Taxonomy Catch All Column1" ma:description="" ma:hidden="true" ma:list="{c9dd594f-b3c3-485c-979e-10fa5fdd8c85}" ma:internalName="TaxCatchAllLabel" ma:readOnly="true" ma:showField="CatchAllDataLabel" ma:web="f9e61c99-8b37-4962-a864-d7fde1b0d03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247bae-e40d-40c7-91b3-26f1e466c40a" elementFormDefault="qualified">
    <xsd:import namespace="http://schemas.microsoft.com/office/2006/documentManagement/types"/>
    <xsd:import namespace="http://schemas.microsoft.com/office/infopath/2007/PartnerControls"/>
    <xsd:element name="Page" ma:index="12" nillable="true" ma:displayName="Page" ma:list="{c0c5bce6-76c0-431d-84b3-50ca3e3d0c94}" ma:internalName="Page0" ma:web="b1898e29-fee5-4c33-85ce-dc384e63ddeb">
      <xsd:simpleType>
        <xsd:restriction base="dms:Lookup"/>
      </xsd:simpleType>
    </xsd:element>
    <xsd:element name="Page_x0020_SubHeader" ma:index="13" nillable="true" ma:displayName="Page SubHeader" ma:internalName="Page_x0020_SubHeader0">
      <xsd:simpleType>
        <xsd:restriction base="dms:Text"/>
      </xsd:simpleType>
    </xsd:element>
    <xsd:element name="Document_x0020_Type" ma:index="14" nillable="true" ma:displayName="Document Type" ma:default="Accountability" ma:format="Dropdown" ma:internalName="Document_x0020_Type">
      <xsd:simpleType>
        <xsd:restriction base="dms:Choice">
          <xsd:enumeration value="Accountability"/>
          <xsd:enumeration value="Assessments"/>
          <xsd:enumeration value="Counseling"/>
          <xsd:enumeration value="Curriculum"/>
          <xsd:enumeration value="Dual Enrollment"/>
          <xsd:enumeration value="Local Plan"/>
          <xsd:enumeration value="Program of Study"/>
        </xsd:restriction>
      </xsd:simpleType>
    </xsd:element>
    <xsd:element name="Year" ma:index="15" nillable="true" ma:displayName="Year" ma:default="2012" ma:format="Dropdown" ma:internalName="Year">
      <xsd:simpleType>
        <xsd:restriction base="dms:Choice">
          <xsd:enumeration value="2012"/>
          <xsd:enumeration value="2013"/>
          <xsd:enumeration value="2014"/>
          <xsd:enumeration value="2015"/>
          <xsd:enumeration value="2016"/>
          <xsd:enumeration value="2017"/>
          <xsd:enumeration value="2018"/>
          <xsd:enumeration value="2019"/>
          <xsd:enumeration value="2020"/>
          <xsd:enumeration value="2021"/>
          <xsd:enumeration value="2022"/>
          <xsd:enumeration value="2023"/>
          <xsd:enumeration value="2024"/>
          <xsd:enumeration value="2025"/>
        </xsd:restriction>
      </xsd:simpleType>
    </xsd:element>
    <xsd:element name="Program_x0020_Type" ma:index="16" nillable="true" ma:displayName="Program Type" ma:default="Program Concentration" ma:internalName="Program_x0020_Typ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Program Concentration"/>
                    <xsd:enumeration value="Career Clusters"/>
                  </xsd:restriction>
                </xsd:simple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9e61c99-8b37-4962-a864-d7fde1b0d03b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2A1E061-DB16-41EF-9445-B5E14EAEE20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9EB8B6E-D4AF-43AD-8AF1-5759B0FE515B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07AF540A-9579-4969-A916-38F691633609}">
  <ds:schemaRefs>
    <ds:schemaRef ds:uri="http://schemas.microsoft.com/office/2006/metadata/properties"/>
    <ds:schemaRef ds:uri="http://schemas.microsoft.com/office/infopath/2007/PartnerControls"/>
    <ds:schemaRef ds:uri="1d496aed-39d0-4758-b3cf-4e4773287716"/>
    <ds:schemaRef ds:uri="http://schemas.microsoft.com/sharepoint/v3"/>
    <ds:schemaRef ds:uri="6c247bae-e40d-40c7-91b3-26f1e466c40a"/>
  </ds:schemaRefs>
</ds:datastoreItem>
</file>

<file path=customXml/itemProps4.xml><?xml version="1.0" encoding="utf-8"?>
<ds:datastoreItem xmlns:ds="http://schemas.openxmlformats.org/officeDocument/2006/customXml" ds:itemID="{910B821F-4947-43FD-902C-BB8A5931E77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1d496aed-39d0-4758-b3cf-4e4773287716"/>
    <ds:schemaRef ds:uri="6c247bae-e40d-40c7-91b3-26f1e466c40a"/>
    <ds:schemaRef ds:uri="f9e61c99-8b37-4962-a864-d7fde1b0d03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90</Words>
  <Characters>1547</Characters>
  <Application>Microsoft Office Word</Application>
  <DocSecurity>0</DocSecurity>
  <Lines>41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Iesha Parks</cp:lastModifiedBy>
  <cp:revision>2</cp:revision>
  <cp:lastPrinted>2018-06-14T15:26:00Z</cp:lastPrinted>
  <dcterms:created xsi:type="dcterms:W3CDTF">2023-07-25T12:59:00Z</dcterms:created>
  <dcterms:modified xsi:type="dcterms:W3CDTF">2023-07-25T12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5709C6173842C4CB1599ADA2CACDA62</vt:lpwstr>
  </property>
  <property fmtid="{D5CDD505-2E9C-101B-9397-08002B2CF9AE}" pid="3" name="Page SubHeader">
    <vt:lpwstr>Helpful Links</vt:lpwstr>
  </property>
  <property fmtid="{D5CDD505-2E9C-101B-9397-08002B2CF9AE}" pid="4" name="Page">
    <vt:lpwstr>10</vt:lpwstr>
  </property>
  <property fmtid="{D5CDD505-2E9C-101B-9397-08002B2CF9AE}" pid="5" name="GrammarlyDocumentId">
    <vt:lpwstr>d17016f31b35f75de8d6fc508e374c0cf32e483804aff8c7291266e09fa48531</vt:lpwstr>
  </property>
</Properties>
</file>